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ECA6D" w14:textId="569D003D" w:rsidR="00D7159D" w:rsidRP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42DFA">
        <w:rPr>
          <w:rFonts w:ascii="Times New Roman" w:hAnsi="Times New Roman" w:cs="Times New Roman"/>
        </w:rPr>
        <w:t>Bachelor of Science in Health Sciences</w:t>
      </w:r>
    </w:p>
    <w:p w14:paraId="601F0EC8" w14:textId="6E273C0E" w:rsid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42DFA">
        <w:rPr>
          <w:rFonts w:ascii="Times New Roman" w:hAnsi="Times New Roman" w:cs="Times New Roman"/>
        </w:rPr>
        <w:t>Physical Therapy Emphasis Degree</w:t>
      </w:r>
    </w:p>
    <w:p w14:paraId="7237D03B" w14:textId="77777777" w:rsidR="00742DFA" w:rsidRP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6E17EEC9" w14:textId="40F0BA84" w:rsidR="00742DFA" w:rsidRP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42DFA">
        <w:rPr>
          <w:rFonts w:ascii="Times New Roman" w:hAnsi="Times New Roman" w:cs="Times New Roman"/>
        </w:rPr>
        <w:t>HONORS THESIS CONTRACT</w:t>
      </w:r>
    </w:p>
    <w:p w14:paraId="6D76DB09" w14:textId="6E3030B8" w:rsid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9C9E9B8" w14:textId="77777777" w:rsidR="00742DFA" w:rsidRP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4F159B6" w14:textId="1B2335A0" w:rsid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42DFA">
        <w:rPr>
          <w:rFonts w:ascii="Times New Roman" w:hAnsi="Times New Roman" w:cs="Times New Roman"/>
        </w:rPr>
        <w:t xml:space="preserve">Advisor </w:t>
      </w:r>
      <w:r>
        <w:rPr>
          <w:rFonts w:ascii="Times New Roman" w:hAnsi="Times New Roman" w:cs="Times New Roman"/>
        </w:rPr>
        <w:t>N</w:t>
      </w:r>
      <w:r w:rsidRPr="00742DFA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______________________________</w:t>
      </w:r>
    </w:p>
    <w:p w14:paraId="1676D236" w14:textId="77777777" w:rsidR="00742DFA" w:rsidRP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62BCB93F" w14:textId="263E81A4" w:rsid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42DFA">
        <w:rPr>
          <w:rFonts w:ascii="Times New Roman" w:hAnsi="Times New Roman" w:cs="Times New Roman"/>
        </w:rPr>
        <w:t xml:space="preserve">Honors </w:t>
      </w:r>
      <w:r>
        <w:rPr>
          <w:rFonts w:ascii="Times New Roman" w:hAnsi="Times New Roman" w:cs="Times New Roman"/>
        </w:rPr>
        <w:t>S</w:t>
      </w:r>
      <w:r w:rsidRPr="00742DFA">
        <w:rPr>
          <w:rFonts w:ascii="Times New Roman" w:hAnsi="Times New Roman" w:cs="Times New Roman"/>
        </w:rPr>
        <w:t>cholar</w:t>
      </w:r>
      <w:r>
        <w:rPr>
          <w:rFonts w:ascii="Times New Roman" w:hAnsi="Times New Roman" w:cs="Times New Roman"/>
        </w:rPr>
        <w:t xml:space="preserve"> _____________________________</w:t>
      </w:r>
    </w:p>
    <w:p w14:paraId="1565053E" w14:textId="77777777" w:rsidR="00742DFA" w:rsidRPr="00742DFA" w:rsidRDefault="00742DFA" w:rsidP="00742DFA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544CFA9" w14:textId="0E0B7C5F" w:rsidR="00742DFA" w:rsidRPr="00742DFA" w:rsidRDefault="00742DFA" w:rsidP="00742DFA">
      <w:pPr>
        <w:spacing w:after="0" w:line="240" w:lineRule="auto"/>
        <w:rPr>
          <w:rFonts w:ascii="Times New Roman" w:hAnsi="Times New Roman" w:cs="Times New Roman"/>
        </w:rPr>
      </w:pPr>
      <w:r w:rsidRPr="00742DFA">
        <w:rPr>
          <w:rFonts w:ascii="Times New Roman" w:hAnsi="Times New Roman" w:cs="Times New Roman"/>
        </w:rPr>
        <w:t>In order to fulfill the responsibilities of advisor and scholar for the Honors Thesis, we propose the following:</w:t>
      </w:r>
    </w:p>
    <w:p w14:paraId="69AF1310" w14:textId="47004A7E" w:rsidR="00742DFA" w:rsidRDefault="00742DFA" w:rsidP="00742DFA">
      <w:pPr>
        <w:spacing w:after="0" w:line="240" w:lineRule="auto"/>
        <w:rPr>
          <w:rFonts w:ascii="Times New Roman" w:hAnsi="Times New Roman" w:cs="Times New Roman"/>
        </w:rPr>
      </w:pPr>
    </w:p>
    <w:p w14:paraId="71369C69" w14:textId="6A4AE3DB" w:rsidR="00742DFA" w:rsidRPr="00742DFA" w:rsidRDefault="00742DFA" w:rsidP="00742DFA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at we will meet during, </w:t>
      </w:r>
      <w:r w:rsidRPr="00742DFA">
        <w:rPr>
          <w:rFonts w:ascii="Times New Roman" w:hAnsi="Times New Roman" w:cs="Times New Roman"/>
          <w:b/>
        </w:rPr>
        <w:t>SPECIFY DAY OF WEEK, TIME, AND FREQUENCY (E.G. EVERY TWO WEEKS)</w:t>
      </w:r>
    </w:p>
    <w:p w14:paraId="1061586C" w14:textId="3B34F097" w:rsidR="00742DFA" w:rsidRPr="00742DFA" w:rsidRDefault="00742DFA" w:rsidP="00742DFA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at the student will enroll in the class Directed Study in Physical Therapy PTHY 4_83, </w:t>
      </w:r>
      <w:r w:rsidRPr="00742DFA">
        <w:rPr>
          <w:rFonts w:ascii="Times New Roman" w:hAnsi="Times New Roman" w:cs="Times New Roman"/>
          <w:b/>
        </w:rPr>
        <w:t>SPECIFY THE SEMESTER(S) AND NUMBER OF HOURS THE STUDENT IS TO ENROLL. A MINIMUM OF 3 HOURS IS REQUIRED TO COMPLETE THE HONORS PROGRAM. THE HOURS MAY BE COMPLETED IN 1-3 SEMESTERS.</w:t>
      </w:r>
    </w:p>
    <w:p w14:paraId="0728154E" w14:textId="4A09D853" w:rsidR="00742DFA" w:rsidRPr="00742DFA" w:rsidRDefault="00742DFA" w:rsidP="00742DFA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at the student will turn in completed portions of his/her thesis for advisor’s review on the following dates, </w:t>
      </w:r>
      <w:r w:rsidRPr="00742DFA">
        <w:rPr>
          <w:rFonts w:ascii="Times New Roman" w:hAnsi="Times New Roman" w:cs="Times New Roman"/>
          <w:b/>
        </w:rPr>
        <w:t>BE AS EXPLICIT AS YOU CAN ABOUT WHAT DEADLINES YOU BOTH WILL ADHERE TO, AND WHAT AMOUNT WILL BE COMPLETED ON THOSE DATES.</w:t>
      </w:r>
    </w:p>
    <w:p w14:paraId="100FB706" w14:textId="08856D81" w:rsidR="00742DFA" w:rsidRPr="00742DFA" w:rsidRDefault="00742DFA" w:rsidP="00742DFA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at the advisor will read/view and comment upon any work under his/her review, </w:t>
      </w:r>
      <w:r w:rsidRPr="00742DFA">
        <w:rPr>
          <w:rFonts w:ascii="Times New Roman" w:hAnsi="Times New Roman" w:cs="Times New Roman"/>
          <w:b/>
        </w:rPr>
        <w:t>BE PRECISE ABOUT WHAT YOU NEED FROM YOUR ADVISOR</w:t>
      </w:r>
    </w:p>
    <w:p w14:paraId="469A0280" w14:textId="76C6A99E" w:rsidR="00742DFA" w:rsidRPr="00742DFA" w:rsidRDefault="00742DFA" w:rsidP="00742DFA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at our goal for the Honors Thesis will be for the student to complete, revise, and present an Honors Thesis of excellent quality </w:t>
      </w:r>
      <w:r w:rsidRPr="00742DFA">
        <w:rPr>
          <w:rFonts w:ascii="Times New Roman" w:hAnsi="Times New Roman" w:cs="Times New Roman"/>
          <w:b/>
        </w:rPr>
        <w:t>YOU MAY WISH TO SPECIFY HERE WHAT THE FINAL FORM OF YOUR THESIS WILL BE (PAPER, SERVICE PROJECT, ETC.)</w:t>
      </w:r>
    </w:p>
    <w:p w14:paraId="368D920C" w14:textId="3B0213D6" w:rsidR="00742DFA" w:rsidRPr="00742DFA" w:rsidRDefault="00742DFA" w:rsidP="00742DFA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at all work turned in and presented as my thesis is my own. If any part of this </w:t>
      </w:r>
      <w:bookmarkStart w:id="0" w:name="_GoBack"/>
      <w:bookmarkEnd w:id="0"/>
      <w:r>
        <w:rPr>
          <w:rFonts w:ascii="Times New Roman" w:hAnsi="Times New Roman" w:cs="Times New Roman"/>
        </w:rPr>
        <w:t xml:space="preserve">thesis is plagiarized, </w:t>
      </w:r>
      <w:r w:rsidRPr="00742DFA">
        <w:rPr>
          <w:rFonts w:ascii="Times New Roman" w:hAnsi="Times New Roman" w:cs="Times New Roman"/>
          <w:b/>
        </w:rPr>
        <w:t>WORK WITH YOUR ADVISOR TO ESTABLISH THE CONSEQUENCES OF PLAGIARIZING</w:t>
      </w:r>
    </w:p>
    <w:p w14:paraId="5FE3F6F1" w14:textId="07AE4FB6" w:rsidR="00742DFA" w:rsidRDefault="00742DFA" w:rsidP="00742DFA">
      <w:pPr>
        <w:spacing w:after="0" w:line="240" w:lineRule="auto"/>
        <w:rPr>
          <w:rFonts w:ascii="Times New Roman" w:hAnsi="Times New Roman" w:cs="Times New Roman"/>
        </w:rPr>
      </w:pPr>
    </w:p>
    <w:p w14:paraId="45349D28" w14:textId="0E7DEF89" w:rsidR="00742DFA" w:rsidRDefault="00742DFA" w:rsidP="00742DFA">
      <w:pPr>
        <w:spacing w:after="0" w:line="240" w:lineRule="auto"/>
        <w:rPr>
          <w:rFonts w:ascii="Times New Roman" w:hAnsi="Times New Roman" w:cs="Times New Roman"/>
        </w:rPr>
      </w:pPr>
    </w:p>
    <w:p w14:paraId="105B12BF" w14:textId="10EAD0CD" w:rsidR="00742DFA" w:rsidRDefault="00742DFA" w:rsidP="00742DFA">
      <w:pPr>
        <w:spacing w:after="0" w:line="240" w:lineRule="auto"/>
        <w:rPr>
          <w:rFonts w:ascii="Times New Roman" w:hAnsi="Times New Roman" w:cs="Times New Roman"/>
        </w:rPr>
      </w:pPr>
    </w:p>
    <w:p w14:paraId="1B5910C8" w14:textId="0A5B33D4" w:rsidR="00742DFA" w:rsidRDefault="00742DFA" w:rsidP="00742DFA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____________________________</w:t>
      </w:r>
    </w:p>
    <w:p w14:paraId="20DE6779" w14:textId="67DFFF0A" w:rsidR="00742DFA" w:rsidRDefault="00742DFA" w:rsidP="00742DFA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</w:t>
      </w:r>
    </w:p>
    <w:p w14:paraId="17481739" w14:textId="43AFB176" w:rsidR="00742DFA" w:rsidRDefault="00742DFA" w:rsidP="00742DFA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4637C7D8" w14:textId="64FA8A59" w:rsidR="00742DFA" w:rsidRDefault="00742DFA" w:rsidP="00742DFA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7A9A7336" w14:textId="39AF5BC8" w:rsidR="00742DFA" w:rsidRDefault="00742DFA" w:rsidP="00742DFA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olar____________________________</w:t>
      </w:r>
    </w:p>
    <w:p w14:paraId="1760CB18" w14:textId="290ED041" w:rsidR="00742DFA" w:rsidRPr="00742DFA" w:rsidRDefault="00742DFA" w:rsidP="00742DFA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</w:t>
      </w:r>
    </w:p>
    <w:sectPr w:rsidR="00742DFA" w:rsidRPr="00742DFA" w:rsidSect="00742DFA"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EF1513"/>
    <w:multiLevelType w:val="hybridMultilevel"/>
    <w:tmpl w:val="24902B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B24588"/>
    <w:multiLevelType w:val="hybridMultilevel"/>
    <w:tmpl w:val="F1FAB9AA"/>
    <w:lvl w:ilvl="0" w:tplc="31EA3ADA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tTS1MDeyNDQwNDZX0lEKTi0uzszPAykwrAUADjL4XSwAAAA="/>
  </w:docVars>
  <w:rsids>
    <w:rsidRoot w:val="00D7159D"/>
    <w:rsid w:val="00742DFA"/>
    <w:rsid w:val="00C03464"/>
    <w:rsid w:val="00D1198A"/>
    <w:rsid w:val="00D71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4069A"/>
  <w15:chartTrackingRefBased/>
  <w15:docId w15:val="{940EE151-AFF1-411F-9D24-EA16B9A94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5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 Heffron</dc:creator>
  <cp:keywords/>
  <dc:description/>
  <cp:lastModifiedBy>Noah Heffron</cp:lastModifiedBy>
  <cp:revision>1</cp:revision>
  <dcterms:created xsi:type="dcterms:W3CDTF">2018-09-19T19:39:00Z</dcterms:created>
  <dcterms:modified xsi:type="dcterms:W3CDTF">2018-09-19T20:04:00Z</dcterms:modified>
</cp:coreProperties>
</file>